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620" w:rsidRPr="00287388" w:rsidRDefault="00A83620" w:rsidP="00771EC1">
      <w:pPr>
        <w:jc w:val="center"/>
        <w:rPr>
          <w:b/>
          <w:color w:val="0070C0"/>
          <w:sz w:val="40"/>
          <w:szCs w:val="40"/>
        </w:rPr>
      </w:pPr>
      <w:bookmarkStart w:id="0" w:name="_GoBack"/>
      <w:bookmarkEnd w:id="0"/>
      <w:proofErr w:type="gramStart"/>
      <w:r w:rsidRPr="00287388">
        <w:rPr>
          <w:b/>
          <w:color w:val="0070C0"/>
          <w:sz w:val="40"/>
          <w:szCs w:val="40"/>
        </w:rPr>
        <w:t xml:space="preserve">I </w:t>
      </w:r>
      <w:r w:rsidR="00287388">
        <w:rPr>
          <w:b/>
          <w:color w:val="0070C0"/>
          <w:sz w:val="40"/>
          <w:szCs w:val="40"/>
        </w:rPr>
        <w:t xml:space="preserve"> </w:t>
      </w:r>
      <w:r w:rsidRPr="00287388">
        <w:rPr>
          <w:b/>
          <w:color w:val="0070C0"/>
          <w:sz w:val="40"/>
          <w:szCs w:val="40"/>
        </w:rPr>
        <w:t>LUNEDI</w:t>
      </w:r>
      <w:proofErr w:type="gramEnd"/>
      <w:r w:rsidRPr="00287388">
        <w:rPr>
          <w:b/>
          <w:color w:val="0070C0"/>
          <w:sz w:val="40"/>
          <w:szCs w:val="40"/>
        </w:rPr>
        <w:t xml:space="preserve"> DI VISERBA 2021</w:t>
      </w:r>
    </w:p>
    <w:p w:rsidR="00A83620" w:rsidRDefault="00A83620"/>
    <w:p w:rsidR="00A83620" w:rsidRPr="00ED6767" w:rsidRDefault="00A83620" w:rsidP="00771EC1">
      <w:pPr>
        <w:jc w:val="center"/>
        <w:rPr>
          <w:b/>
          <w:sz w:val="32"/>
          <w:szCs w:val="32"/>
        </w:rPr>
      </w:pPr>
      <w:r w:rsidRPr="00ED6767">
        <w:rPr>
          <w:b/>
          <w:sz w:val="32"/>
          <w:szCs w:val="32"/>
        </w:rPr>
        <w:t>LA PARROCCHIA SANTA MARIA DI VISERBA MARE, MISSIO E UFF.</w:t>
      </w:r>
      <w:r w:rsidR="00287388">
        <w:rPr>
          <w:b/>
          <w:sz w:val="32"/>
          <w:szCs w:val="32"/>
        </w:rPr>
        <w:t xml:space="preserve"> </w:t>
      </w:r>
      <w:r w:rsidRPr="00ED6767">
        <w:rPr>
          <w:b/>
          <w:sz w:val="32"/>
          <w:szCs w:val="32"/>
        </w:rPr>
        <w:t xml:space="preserve">DI PASTORALE SOCIALE PRESENTANO </w:t>
      </w:r>
    </w:p>
    <w:p w:rsidR="00A83620" w:rsidRDefault="00A83620" w:rsidP="00771EC1">
      <w:pPr>
        <w:jc w:val="center"/>
        <w:rPr>
          <w:b/>
          <w:sz w:val="36"/>
          <w:szCs w:val="36"/>
        </w:rPr>
      </w:pPr>
      <w:r w:rsidRPr="00ED6767">
        <w:rPr>
          <w:b/>
          <w:sz w:val="36"/>
          <w:szCs w:val="36"/>
        </w:rPr>
        <w:t>I LUNEDI DI VISERBA</w:t>
      </w:r>
    </w:p>
    <w:p w:rsidR="00A83620" w:rsidRDefault="00A83620" w:rsidP="00771EC1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iazza </w:t>
      </w:r>
      <w:proofErr w:type="gramStart"/>
      <w:r>
        <w:rPr>
          <w:b/>
          <w:sz w:val="36"/>
          <w:szCs w:val="36"/>
        </w:rPr>
        <w:t xml:space="preserve">Pascoli </w:t>
      </w:r>
      <w:r w:rsidR="00287388">
        <w:rPr>
          <w:b/>
          <w:sz w:val="36"/>
          <w:szCs w:val="36"/>
        </w:rPr>
        <w:t xml:space="preserve"> -</w:t>
      </w:r>
      <w:proofErr w:type="gramEnd"/>
      <w:r w:rsidR="0028738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Viserba </w:t>
      </w:r>
    </w:p>
    <w:p w:rsidR="00A83620" w:rsidRDefault="00A83620"/>
    <w:p w:rsidR="00A83620" w:rsidRPr="00287388" w:rsidRDefault="00A83620" w:rsidP="0057077F">
      <w:pPr>
        <w:jc w:val="center"/>
        <w:rPr>
          <w:b/>
          <w:color w:val="0070C0"/>
          <w:sz w:val="36"/>
          <w:szCs w:val="36"/>
        </w:rPr>
      </w:pPr>
      <w:r w:rsidRPr="00287388">
        <w:rPr>
          <w:b/>
          <w:color w:val="0070C0"/>
          <w:sz w:val="36"/>
          <w:szCs w:val="36"/>
        </w:rPr>
        <w:t>LUGLIO</w:t>
      </w:r>
    </w:p>
    <w:p w:rsidR="00287388" w:rsidRPr="00287388" w:rsidRDefault="00287388" w:rsidP="0057077F">
      <w:pPr>
        <w:jc w:val="center"/>
        <w:rPr>
          <w:b/>
          <w:sz w:val="12"/>
          <w:szCs w:val="36"/>
        </w:rPr>
      </w:pPr>
    </w:p>
    <w:p w:rsidR="00A83620" w:rsidRDefault="00A83620" w:rsidP="00771EC1">
      <w:proofErr w:type="spellStart"/>
      <w:r>
        <w:t>Lun</w:t>
      </w:r>
      <w:proofErr w:type="spellEnd"/>
      <w:r>
        <w:t xml:space="preserve"> 5 </w:t>
      </w:r>
      <w:r>
        <w:tab/>
        <w:t>ore 21</w:t>
      </w:r>
      <w:r>
        <w:tab/>
      </w:r>
      <w:r>
        <w:tab/>
        <w:t>Tema “</w:t>
      </w:r>
      <w:r w:rsidRPr="00287388">
        <w:rPr>
          <w:b/>
        </w:rPr>
        <w:t>Democrazia post-razziale”.</w:t>
      </w:r>
    </w:p>
    <w:p w:rsidR="00A83620" w:rsidRDefault="00A83620" w:rsidP="00771EC1">
      <w:r>
        <w:tab/>
      </w:r>
      <w:r>
        <w:tab/>
      </w:r>
      <w:r>
        <w:tab/>
        <w:t>Relatori: Prof. Filomeno Lopes (Antropologo, Giornalista di Radio Vaticana)</w:t>
      </w:r>
    </w:p>
    <w:p w:rsidR="00A83620" w:rsidRDefault="00A83620" w:rsidP="00771EC1">
      <w:r>
        <w:tab/>
      </w:r>
      <w:r>
        <w:tab/>
      </w:r>
      <w:r>
        <w:tab/>
        <w:t xml:space="preserve"> </w:t>
      </w:r>
      <w:r w:rsidR="00287388">
        <w:t xml:space="preserve">            </w:t>
      </w:r>
      <w:r>
        <w:t xml:space="preserve">  Prof. Roberto Mancini</w:t>
      </w:r>
      <w:r w:rsidRPr="00017B3D">
        <w:t xml:space="preserve"> </w:t>
      </w:r>
      <w:r>
        <w:t>(</w:t>
      </w:r>
      <w:r w:rsidRPr="00017B3D">
        <w:t>Filosof</w:t>
      </w:r>
      <w:r>
        <w:t>o</w:t>
      </w:r>
      <w:r w:rsidRPr="00017B3D">
        <w:t>, Università di Macerata)</w:t>
      </w:r>
    </w:p>
    <w:p w:rsidR="00A83620" w:rsidRDefault="00A83620"/>
    <w:p w:rsidR="00A83620" w:rsidRDefault="00A83620" w:rsidP="00771EC1">
      <w:proofErr w:type="spellStart"/>
      <w:r>
        <w:t>Lun</w:t>
      </w:r>
      <w:proofErr w:type="spellEnd"/>
      <w:r>
        <w:t xml:space="preserve"> 12 ore 21</w:t>
      </w:r>
      <w:r>
        <w:tab/>
      </w:r>
      <w:r>
        <w:tab/>
      </w:r>
      <w:r w:rsidRPr="00287388">
        <w:rPr>
          <w:b/>
        </w:rPr>
        <w:t>La voce di Fabrizio De Andrè: Dalla cattedra dei non credenti.</w:t>
      </w:r>
    </w:p>
    <w:p w:rsidR="00A83620" w:rsidRDefault="00A83620" w:rsidP="00771EC1">
      <w:r>
        <w:tab/>
      </w:r>
      <w:r>
        <w:tab/>
      </w:r>
      <w:r>
        <w:tab/>
      </w:r>
      <w:proofErr w:type="spellStart"/>
      <w:r>
        <w:t>Faber</w:t>
      </w:r>
      <w:proofErr w:type="spellEnd"/>
      <w:r>
        <w:t xml:space="preserve"> Tribute Band (Gruppo musicale)</w:t>
      </w:r>
    </w:p>
    <w:p w:rsidR="00A83620" w:rsidRDefault="00A83620"/>
    <w:p w:rsidR="00A83620" w:rsidRPr="00287388" w:rsidRDefault="00A83620">
      <w:pPr>
        <w:rPr>
          <w:b/>
        </w:rPr>
      </w:pPr>
      <w:proofErr w:type="spellStart"/>
      <w:r>
        <w:t>Lun</w:t>
      </w:r>
      <w:proofErr w:type="spellEnd"/>
      <w:r>
        <w:t xml:space="preserve"> </w:t>
      </w:r>
      <w:proofErr w:type="gramStart"/>
      <w:r>
        <w:t>19  ore</w:t>
      </w:r>
      <w:proofErr w:type="gramEnd"/>
      <w:r>
        <w:t xml:space="preserve"> 21</w:t>
      </w:r>
      <w:r>
        <w:tab/>
      </w:r>
      <w:r>
        <w:tab/>
      </w:r>
      <w:r w:rsidRPr="00287388">
        <w:rPr>
          <w:b/>
        </w:rPr>
        <w:t>La nostra voce: storia di un dono.</w:t>
      </w:r>
    </w:p>
    <w:p w:rsidR="00A83620" w:rsidRDefault="00A83620">
      <w:r>
        <w:tab/>
      </w:r>
      <w:r>
        <w:tab/>
      </w:r>
      <w:r>
        <w:tab/>
        <w:t>Frate Alessandro (Tenore, Convento di Assisi)</w:t>
      </w:r>
    </w:p>
    <w:p w:rsidR="00A83620" w:rsidRDefault="00A83620"/>
    <w:p w:rsidR="00A83620" w:rsidRPr="00287388" w:rsidRDefault="00A83620" w:rsidP="009F6DD5">
      <w:pPr>
        <w:rPr>
          <w:b/>
        </w:rPr>
      </w:pPr>
      <w:proofErr w:type="spellStart"/>
      <w:r>
        <w:t>Lun</w:t>
      </w:r>
      <w:proofErr w:type="spellEnd"/>
      <w:r>
        <w:t xml:space="preserve"> 26 ore 21 </w:t>
      </w:r>
      <w:r>
        <w:tab/>
      </w:r>
      <w:r>
        <w:tab/>
        <w:t xml:space="preserve">Tema: </w:t>
      </w:r>
      <w:r w:rsidRPr="00287388">
        <w:rPr>
          <w:b/>
        </w:rPr>
        <w:t>“Investire sulla famiglia per sostenere il paese”</w:t>
      </w:r>
    </w:p>
    <w:p w:rsidR="00A83620" w:rsidRDefault="00A83620" w:rsidP="00825E15">
      <w:pPr>
        <w:ind w:left="2124" w:firstLine="6"/>
      </w:pPr>
      <w:r>
        <w:t xml:space="preserve">Relatrice Prof.ssa Chiara </w:t>
      </w:r>
      <w:proofErr w:type="spellStart"/>
      <w:r>
        <w:t>Giaccardi</w:t>
      </w:r>
      <w:proofErr w:type="spellEnd"/>
      <w:r>
        <w:t xml:space="preserve"> (Sociologa, Università Cattolica del Sacro Cuore, </w:t>
      </w:r>
      <w:proofErr w:type="spellStart"/>
      <w:r>
        <w:t>MIlano</w:t>
      </w:r>
      <w:proofErr w:type="spellEnd"/>
    </w:p>
    <w:p w:rsidR="00A83620" w:rsidRDefault="00A83620"/>
    <w:p w:rsidR="00A83620" w:rsidRPr="00287388" w:rsidRDefault="00A83620" w:rsidP="0057077F">
      <w:pPr>
        <w:jc w:val="center"/>
        <w:rPr>
          <w:b/>
          <w:color w:val="0070C0"/>
          <w:sz w:val="36"/>
          <w:szCs w:val="36"/>
        </w:rPr>
      </w:pPr>
      <w:r w:rsidRPr="00287388">
        <w:rPr>
          <w:b/>
          <w:color w:val="0070C0"/>
          <w:sz w:val="36"/>
          <w:szCs w:val="36"/>
        </w:rPr>
        <w:t>AGOSTO</w:t>
      </w:r>
    </w:p>
    <w:p w:rsidR="00287388" w:rsidRDefault="00287388" w:rsidP="001F7D37"/>
    <w:p w:rsidR="00A83620" w:rsidRPr="00287388" w:rsidRDefault="00287388" w:rsidP="00287388">
      <w:pPr>
        <w:ind w:left="2127" w:hanging="2127"/>
        <w:rPr>
          <w:b/>
        </w:rPr>
      </w:pPr>
      <w:proofErr w:type="spellStart"/>
      <w:r>
        <w:t>Lun</w:t>
      </w:r>
      <w:proofErr w:type="spellEnd"/>
      <w:r>
        <w:t xml:space="preserve"> 2</w:t>
      </w:r>
      <w:r w:rsidR="00A83620">
        <w:t xml:space="preserve">ore </w:t>
      </w:r>
      <w:r>
        <w:t>21</w:t>
      </w:r>
      <w:r>
        <w:tab/>
        <w:t xml:space="preserve">Tema: </w:t>
      </w:r>
      <w:r w:rsidR="00A83620" w:rsidRPr="00287388">
        <w:rPr>
          <w:b/>
        </w:rPr>
        <w:t xml:space="preserve">Verso la Settimana sociale di Taranto: </w:t>
      </w:r>
      <w:proofErr w:type="gramStart"/>
      <w:r w:rsidR="00A83620" w:rsidRPr="00287388">
        <w:rPr>
          <w:b/>
        </w:rPr>
        <w:t>“ Il</w:t>
      </w:r>
      <w:proofErr w:type="gramEnd"/>
      <w:r w:rsidR="00A83620" w:rsidRPr="00287388">
        <w:rPr>
          <w:b/>
        </w:rPr>
        <w:t xml:space="preserve"> Pianeta che speriamo. </w:t>
      </w:r>
      <w:r>
        <w:rPr>
          <w:b/>
        </w:rPr>
        <w:t xml:space="preserve">  </w:t>
      </w:r>
      <w:r w:rsidR="00A83620" w:rsidRPr="00287388">
        <w:rPr>
          <w:b/>
        </w:rPr>
        <w:t>Ambiente, lavoro e futuro.”</w:t>
      </w:r>
    </w:p>
    <w:p w:rsidR="00A83620" w:rsidRDefault="00A83620" w:rsidP="00EF1C0E">
      <w:pPr>
        <w:ind w:left="1416" w:firstLine="708"/>
      </w:pPr>
      <w:r>
        <w:t xml:space="preserve"> Relatore: Don Bruno Bignami, Direttore Pastorale Sociale CEI</w:t>
      </w:r>
    </w:p>
    <w:p w:rsidR="00A83620" w:rsidRDefault="00A83620"/>
    <w:p w:rsidR="00A83620" w:rsidRDefault="00287388" w:rsidP="00287388">
      <w:pPr>
        <w:ind w:left="2127" w:hanging="2127"/>
      </w:pPr>
      <w:proofErr w:type="spellStart"/>
      <w:r>
        <w:t>Lun</w:t>
      </w:r>
      <w:proofErr w:type="spellEnd"/>
      <w:r>
        <w:t xml:space="preserve"> 9 ore 21</w:t>
      </w:r>
      <w:r>
        <w:tab/>
        <w:t xml:space="preserve">Tema: </w:t>
      </w:r>
      <w:r w:rsidR="00A83620" w:rsidRPr="00287388">
        <w:rPr>
          <w:b/>
        </w:rPr>
        <w:t>Missione formato famiglia</w:t>
      </w:r>
      <w:r w:rsidR="00A83620">
        <w:t xml:space="preserve">. Esperienze missionarie in Venezuela ed in </w:t>
      </w:r>
      <w:proofErr w:type="gramStart"/>
      <w:r w:rsidR="00A83620">
        <w:t xml:space="preserve">Italia </w:t>
      </w:r>
      <w:r>
        <w:t>.</w:t>
      </w:r>
      <w:proofErr w:type="gramEnd"/>
      <w:r>
        <w:t xml:space="preserve">  </w:t>
      </w:r>
      <w:r w:rsidR="00A83620">
        <w:t xml:space="preserve">Famiglie K0. </w:t>
      </w:r>
      <w:proofErr w:type="gramStart"/>
      <w:r w:rsidR="00A83620">
        <w:t>( missionario</w:t>
      </w:r>
      <w:proofErr w:type="gramEnd"/>
      <w:r w:rsidR="00A83620">
        <w:t xml:space="preserve"> a casa tua ).</w:t>
      </w:r>
    </w:p>
    <w:p w:rsidR="00A83620" w:rsidRDefault="00A83620">
      <w:r>
        <w:tab/>
      </w:r>
      <w:r>
        <w:tab/>
      </w:r>
      <w:r>
        <w:tab/>
        <w:t>Per una animazione corresponsabile della Comunità Cristiana.</w:t>
      </w:r>
    </w:p>
    <w:p w:rsidR="00A83620" w:rsidRDefault="00A83620">
      <w:r>
        <w:tab/>
      </w:r>
    </w:p>
    <w:p w:rsidR="00A83620" w:rsidRPr="00287388" w:rsidRDefault="00A83620" w:rsidP="00825E15">
      <w:pPr>
        <w:rPr>
          <w:b/>
        </w:rPr>
      </w:pPr>
      <w:proofErr w:type="spellStart"/>
      <w:r>
        <w:t>Lun</w:t>
      </w:r>
      <w:proofErr w:type="spellEnd"/>
      <w:r>
        <w:t xml:space="preserve"> 16</w:t>
      </w:r>
      <w:r>
        <w:tab/>
        <w:t xml:space="preserve"> ore 17</w:t>
      </w:r>
      <w:r>
        <w:tab/>
      </w:r>
      <w:r>
        <w:tab/>
        <w:t xml:space="preserve">Incontro del </w:t>
      </w:r>
      <w:r w:rsidRPr="00287388">
        <w:rPr>
          <w:b/>
        </w:rPr>
        <w:t xml:space="preserve">Prof Stefano Zamagni con i giovani sull’impegno </w:t>
      </w:r>
      <w:proofErr w:type="gramStart"/>
      <w:r w:rsidRPr="00287388">
        <w:rPr>
          <w:b/>
        </w:rPr>
        <w:t>sociale  e</w:t>
      </w:r>
      <w:proofErr w:type="gramEnd"/>
      <w:r w:rsidRPr="00287388">
        <w:rPr>
          <w:b/>
        </w:rPr>
        <w:t xml:space="preserve"> </w:t>
      </w:r>
    </w:p>
    <w:p w:rsidR="00A83620" w:rsidRDefault="00A83620" w:rsidP="00825E15">
      <w:r w:rsidRPr="00287388">
        <w:rPr>
          <w:b/>
        </w:rPr>
        <w:tab/>
      </w:r>
      <w:r w:rsidRPr="00287388">
        <w:rPr>
          <w:b/>
        </w:rPr>
        <w:tab/>
      </w:r>
      <w:r w:rsidRPr="00287388">
        <w:rPr>
          <w:b/>
        </w:rPr>
        <w:tab/>
        <w:t>Politico</w:t>
      </w:r>
      <w:r>
        <w:t>. Segue cena insieme</w:t>
      </w:r>
    </w:p>
    <w:p w:rsidR="00287388" w:rsidRPr="00287388" w:rsidRDefault="00287388" w:rsidP="00825E15">
      <w:pPr>
        <w:rPr>
          <w:sz w:val="12"/>
        </w:rPr>
      </w:pPr>
    </w:p>
    <w:p w:rsidR="00A83620" w:rsidRDefault="00A83620" w:rsidP="00825E15">
      <w:r>
        <w:tab/>
        <w:t>Ore 21</w:t>
      </w:r>
      <w:r>
        <w:tab/>
      </w:r>
      <w:r>
        <w:tab/>
        <w:t>Conferenza del Prof Stefano Zamagni Economista e Presidente della</w:t>
      </w:r>
    </w:p>
    <w:p w:rsidR="00A83620" w:rsidRDefault="00A83620" w:rsidP="00825E15">
      <w:r>
        <w:tab/>
      </w:r>
      <w:r>
        <w:tab/>
      </w:r>
      <w:r>
        <w:tab/>
        <w:t>Accademia delle Scienze della Santa Sede.</w:t>
      </w:r>
    </w:p>
    <w:p w:rsidR="00A83620" w:rsidRPr="00287388" w:rsidRDefault="00A83620">
      <w:pPr>
        <w:rPr>
          <w:b/>
        </w:rPr>
      </w:pPr>
      <w:r>
        <w:tab/>
      </w:r>
      <w:r>
        <w:tab/>
      </w:r>
      <w:r>
        <w:tab/>
        <w:t xml:space="preserve">Tema: </w:t>
      </w:r>
      <w:r w:rsidRPr="00287388">
        <w:rPr>
          <w:b/>
        </w:rPr>
        <w:t>“La fraternità come principio di ordine sociale.</w:t>
      </w:r>
    </w:p>
    <w:p w:rsidR="00A83620" w:rsidRDefault="00A83620" w:rsidP="00EF1C0E">
      <w:pPr>
        <w:ind w:left="2124" w:firstLine="708"/>
        <w:rPr>
          <w:b/>
        </w:rPr>
      </w:pPr>
      <w:r w:rsidRPr="00287388">
        <w:rPr>
          <w:b/>
        </w:rPr>
        <w:t xml:space="preserve"> A proposito dell’Enciclica </w:t>
      </w:r>
      <w:proofErr w:type="gramStart"/>
      <w:r w:rsidRPr="00287388">
        <w:rPr>
          <w:b/>
        </w:rPr>
        <w:t>“ Fratelli</w:t>
      </w:r>
      <w:proofErr w:type="gramEnd"/>
      <w:r w:rsidRPr="00287388">
        <w:rPr>
          <w:b/>
        </w:rPr>
        <w:t xml:space="preserve"> tutti “</w:t>
      </w:r>
    </w:p>
    <w:p w:rsidR="00287388" w:rsidRPr="00287388" w:rsidRDefault="00287388" w:rsidP="00EF1C0E">
      <w:pPr>
        <w:ind w:left="2124" w:firstLine="708"/>
        <w:rPr>
          <w:b/>
        </w:rPr>
      </w:pPr>
    </w:p>
    <w:p w:rsidR="00A83620" w:rsidRPr="00287388" w:rsidRDefault="00A83620" w:rsidP="00A85E74">
      <w:pPr>
        <w:ind w:left="2120" w:hanging="2120"/>
        <w:rPr>
          <w:b/>
        </w:rPr>
      </w:pPr>
      <w:proofErr w:type="spellStart"/>
      <w:r>
        <w:t>Lun</w:t>
      </w:r>
      <w:proofErr w:type="spellEnd"/>
      <w:r>
        <w:t xml:space="preserve"> 23 ore 21</w:t>
      </w:r>
      <w:r>
        <w:tab/>
      </w:r>
      <w:r w:rsidR="00287388">
        <w:t xml:space="preserve">Tema: </w:t>
      </w:r>
      <w:r>
        <w:tab/>
      </w:r>
      <w:r w:rsidRPr="00287388">
        <w:rPr>
          <w:b/>
        </w:rPr>
        <w:t xml:space="preserve">L’invasione immaginaria. Gestire l’immigrazione oltre le rappresentazioni inquietanti. </w:t>
      </w:r>
    </w:p>
    <w:p w:rsidR="00A83620" w:rsidRDefault="00A83620" w:rsidP="00143F1D">
      <w:pPr>
        <w:ind w:left="2124" w:firstLine="6"/>
      </w:pPr>
      <w:r>
        <w:t>Prof Maurizio Ambrosini, docente di sociologia delle migrazioni. Dipartimento di Scienze Sociali e Politiche. Università di Milano</w:t>
      </w:r>
    </w:p>
    <w:p w:rsidR="00A83620" w:rsidRDefault="00A83620"/>
    <w:p w:rsidR="00A83620" w:rsidRPr="00287388" w:rsidRDefault="00A83620" w:rsidP="0057077F">
      <w:pPr>
        <w:rPr>
          <w:b/>
        </w:rPr>
      </w:pPr>
      <w:proofErr w:type="spellStart"/>
      <w:r>
        <w:t>Lun</w:t>
      </w:r>
      <w:proofErr w:type="spellEnd"/>
      <w:r>
        <w:t xml:space="preserve"> 30</w:t>
      </w:r>
      <w:r>
        <w:tab/>
        <w:t xml:space="preserve"> ore 21</w:t>
      </w:r>
      <w:r>
        <w:tab/>
      </w:r>
      <w:r>
        <w:tab/>
        <w:t xml:space="preserve">Tema: </w:t>
      </w:r>
      <w:r w:rsidRPr="00287388">
        <w:rPr>
          <w:b/>
        </w:rPr>
        <w:t xml:space="preserve">“Diventare grandi imparando ad attraversare le tempeste della vita. </w:t>
      </w:r>
    </w:p>
    <w:p w:rsidR="00A83620" w:rsidRPr="00287388" w:rsidRDefault="00A83620" w:rsidP="00143F1D">
      <w:pPr>
        <w:ind w:left="1416" w:firstLine="708"/>
        <w:rPr>
          <w:b/>
        </w:rPr>
      </w:pPr>
      <w:r w:rsidRPr="00287388">
        <w:rPr>
          <w:b/>
        </w:rPr>
        <w:t>Cosa noi genitori abbiamo imparato in tempo di emergenza”.</w:t>
      </w:r>
    </w:p>
    <w:p w:rsidR="00A83620" w:rsidRDefault="00A83620" w:rsidP="00143F1D">
      <w:pPr>
        <w:ind w:left="1416" w:firstLine="708"/>
      </w:pPr>
      <w:r>
        <w:t>Relatore: Dott. Alberto Pellai (M</w:t>
      </w:r>
      <w:r w:rsidRPr="0057077F">
        <w:t xml:space="preserve">edico e </w:t>
      </w:r>
      <w:r>
        <w:t>Psicoterapeuta dell’età e</w:t>
      </w:r>
      <w:r w:rsidRPr="0057077F">
        <w:t>volutiva</w:t>
      </w:r>
      <w:r>
        <w:t>,</w:t>
      </w:r>
    </w:p>
    <w:p w:rsidR="00A83620" w:rsidRDefault="00A83620" w:rsidP="00287388">
      <w:pPr>
        <w:ind w:left="1416" w:firstLine="708"/>
      </w:pPr>
      <w:r w:rsidRPr="0057077F">
        <w:t>Università degli Studi di Milano</w:t>
      </w:r>
      <w:r>
        <w:t>)</w:t>
      </w:r>
      <w:r>
        <w:tab/>
        <w:t xml:space="preserve">                    </w:t>
      </w:r>
    </w:p>
    <w:sectPr w:rsidR="00A83620" w:rsidSect="00287388">
      <w:pgSz w:w="11906" w:h="16838"/>
      <w:pgMar w:top="851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M2NrcwtDA0NzA2MDRX0lEKTi0uzszPAykwrAUAnfk+rSwAAAA="/>
  </w:docVars>
  <w:rsids>
    <w:rsidRoot w:val="00DC3DED"/>
    <w:rsid w:val="00017B3D"/>
    <w:rsid w:val="00080FCF"/>
    <w:rsid w:val="000A0B87"/>
    <w:rsid w:val="000C6E87"/>
    <w:rsid w:val="000D7344"/>
    <w:rsid w:val="0011379A"/>
    <w:rsid w:val="00123C5A"/>
    <w:rsid w:val="00143F1D"/>
    <w:rsid w:val="001712A2"/>
    <w:rsid w:val="001F7D37"/>
    <w:rsid w:val="00287388"/>
    <w:rsid w:val="00297ED7"/>
    <w:rsid w:val="002A0C01"/>
    <w:rsid w:val="00377931"/>
    <w:rsid w:val="00394C2D"/>
    <w:rsid w:val="003C1B1B"/>
    <w:rsid w:val="003D1377"/>
    <w:rsid w:val="0041686E"/>
    <w:rsid w:val="00517262"/>
    <w:rsid w:val="0053282F"/>
    <w:rsid w:val="00562311"/>
    <w:rsid w:val="0057077F"/>
    <w:rsid w:val="005C5BE6"/>
    <w:rsid w:val="005E16C3"/>
    <w:rsid w:val="00682F9D"/>
    <w:rsid w:val="006A6766"/>
    <w:rsid w:val="00771EC1"/>
    <w:rsid w:val="007940EA"/>
    <w:rsid w:val="007F2AE8"/>
    <w:rsid w:val="00805BBC"/>
    <w:rsid w:val="00825E15"/>
    <w:rsid w:val="00962046"/>
    <w:rsid w:val="009F6DD5"/>
    <w:rsid w:val="00A17E9B"/>
    <w:rsid w:val="00A83620"/>
    <w:rsid w:val="00A85E74"/>
    <w:rsid w:val="00B11215"/>
    <w:rsid w:val="00B417A3"/>
    <w:rsid w:val="00BA25F7"/>
    <w:rsid w:val="00C33482"/>
    <w:rsid w:val="00C562D6"/>
    <w:rsid w:val="00C87D41"/>
    <w:rsid w:val="00D17448"/>
    <w:rsid w:val="00D3334F"/>
    <w:rsid w:val="00D92722"/>
    <w:rsid w:val="00DC3DED"/>
    <w:rsid w:val="00DC719C"/>
    <w:rsid w:val="00E96EDD"/>
    <w:rsid w:val="00EA6316"/>
    <w:rsid w:val="00EC0CA9"/>
    <w:rsid w:val="00ED6767"/>
    <w:rsid w:val="00EF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13892F06-E627-45D1-B5BF-D3CB9220A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805BBC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 LUNEDI DI VISERBA 2021</vt:lpstr>
    </vt:vector>
  </TitlesOfParts>
  <Company>Pc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LUNEDI DI VISERBA 2021</dc:title>
  <dc:subject/>
  <dc:creator>Pc</dc:creator>
  <cp:keywords/>
  <dc:description/>
  <cp:lastModifiedBy>Marco</cp:lastModifiedBy>
  <cp:revision>2</cp:revision>
  <cp:lastPrinted>2021-06-03T16:19:00Z</cp:lastPrinted>
  <dcterms:created xsi:type="dcterms:W3CDTF">2021-06-09T07:02:00Z</dcterms:created>
  <dcterms:modified xsi:type="dcterms:W3CDTF">2021-06-0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42714111</vt:i4>
  </property>
  <property fmtid="{D5CDD505-2E9C-101B-9397-08002B2CF9AE}" pid="3" name="_NewReviewCycle">
    <vt:lpwstr/>
  </property>
  <property fmtid="{D5CDD505-2E9C-101B-9397-08002B2CF9AE}" pid="4" name="_EmailSubject">
    <vt:lpwstr>Invito</vt:lpwstr>
  </property>
  <property fmtid="{D5CDD505-2E9C-101B-9397-08002B2CF9AE}" pid="5" name="_AuthorEmail">
    <vt:lpwstr>primofonti@avvocatofonti.com</vt:lpwstr>
  </property>
  <property fmtid="{D5CDD505-2E9C-101B-9397-08002B2CF9AE}" pid="6" name="_AuthorEmailDisplayName">
    <vt:lpwstr>Avvocato Primo Fonti</vt:lpwstr>
  </property>
  <property fmtid="{D5CDD505-2E9C-101B-9397-08002B2CF9AE}" pid="7" name="_ReviewingToolsShownOnce">
    <vt:lpwstr/>
  </property>
</Properties>
</file>